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994537f0832440d32c6142389ea98d1041d15d"/>
      <w:r>
        <w:t xml:space="preserve">Unit 3 Lesson 14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7:00Z</dcterms:created>
  <dcterms:modified xsi:type="dcterms:W3CDTF">2020-11-20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EfMnRdhVati+yykb7hgdn3JT+OghpvkxBqoBJNzCiRnkBLGgRvdZfhxLm4hhDIgMqXa09ZfK1cPDZTp3QCDzg==</vt:lpwstr>
  </property>
</Properties>
</file>